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4C7B" w:rsidP="007B5645" w:rsidRDefault="007B5645" w14:paraId="399FB868" w14:textId="4A17AFC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Associate in Science for Transfer</w:t>
      </w:r>
    </w:p>
    <w:p w:rsidRPr="003D7F22" w:rsidR="00FC3922" w:rsidP="003A4C7B" w:rsidRDefault="00FC3922" w14:paraId="7B5B88E0" w14:textId="565B7D6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SM</w:t>
      </w:r>
    </w:p>
    <w:p w:rsidRPr="00D83B2B" w:rsidR="00D83B2B" w:rsidP="00D83B2B" w:rsidRDefault="007B5645" w14:paraId="788B100A" w14:textId="00C3E973">
      <w:pPr>
        <w:spacing w:line="216" w:lineRule="auto"/>
        <w:rPr>
          <w:rFonts w:cstheme="minorHAnsi"/>
        </w:rPr>
      </w:pPr>
      <w:r w:rsidRPr="45BEC4D9" w:rsidR="007B5645">
        <w:rPr>
          <w:rFonts w:cs="Calibri" w:cstheme="minorAsci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Pr="45BEC4D9" w:rsidR="00D83B2B">
        <w:rPr>
          <w:rFonts w:cs="Calibri" w:cstheme="minorAscii"/>
        </w:rPr>
        <w:t xml:space="preserve"> </w:t>
      </w:r>
    </w:p>
    <w:p w:rsidRPr="00AC4A21" w:rsidR="008E1CE1" w:rsidP="00D97D8D" w:rsidRDefault="008E1CE1" w14:paraId="556100C0" w14:textId="665B7A2C">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5BEC4D9" w:rsidR="3E56F5BE">
        <w:rPr>
          <w:rFonts w:ascii="Calibri" w:hAnsi="Calibri" w:eastAsia="Calibri" w:cs="Calibri"/>
          <w:b w:val="1"/>
          <w:bCs w:val="1"/>
          <w:i w:val="1"/>
          <w:iCs w:val="1"/>
          <w:noProof w:val="0"/>
          <w:color w:val="231F20"/>
          <w:sz w:val="20"/>
          <w:szCs w:val="20"/>
          <w:lang w:val="en-US"/>
        </w:rPr>
        <w:t xml:space="preserve">Please see a Pathways Counselor: </w:t>
      </w:r>
      <w:r w:rsidRPr="45BEC4D9" w:rsidR="3E56F5BE">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45BEC4D9" w:rsidR="3E56F5BE">
        <w:rPr>
          <w:rFonts w:ascii="Calibri" w:hAnsi="Calibri" w:eastAsia="Calibri" w:cs="Calibri"/>
          <w:noProof w:val="0"/>
          <w:color w:val="231F20"/>
          <w:sz w:val="20"/>
          <w:szCs w:val="20"/>
          <w:lang w:val="en-US"/>
        </w:rPr>
        <w:t xml:space="preserve"> </w:t>
      </w:r>
      <w:hyperlink r:id="R1f9fd53d94d54979">
        <w:r w:rsidRPr="45BEC4D9" w:rsidR="3E56F5BE">
          <w:rPr>
            <w:rStyle w:val="Hyperlink"/>
            <w:rFonts w:ascii="Calibri" w:hAnsi="Calibri" w:eastAsia="Calibri" w:cs="Calibri"/>
            <w:noProof w:val="0"/>
            <w:sz w:val="20"/>
            <w:szCs w:val="20"/>
            <w:lang w:val="en-US"/>
          </w:rPr>
          <w:t>Contact a Counselor</w:t>
        </w:r>
      </w:hyperlink>
      <w:r w:rsidRPr="45BEC4D9" w:rsidR="3E56F5BE">
        <w:rPr>
          <w:rFonts w:ascii="Calibri" w:hAnsi="Calibri" w:eastAsia="Calibri" w:cs="Calibri"/>
          <w:noProof w:val="0"/>
          <w:color w:val="000000" w:themeColor="text1" w:themeTint="FF" w:themeShade="FF"/>
          <w:sz w:val="20"/>
          <w:szCs w:val="20"/>
          <w:lang w:val="en-US"/>
        </w:rPr>
        <w:t xml:space="preserve"> to create an</w:t>
      </w:r>
      <w:r w:rsidRPr="45BEC4D9" w:rsidR="3E56F5BE">
        <w:rPr>
          <w:rFonts w:ascii="Calibri" w:hAnsi="Calibri" w:eastAsia="Calibri" w:cs="Calibri"/>
          <w:noProof w:val="0"/>
          <w:color w:val="231F20"/>
          <w:sz w:val="20"/>
          <w:szCs w:val="20"/>
          <w:lang w:val="en-US"/>
        </w:rPr>
        <w:t xml:space="preserve"> education plan customized to meet your needs.</w:t>
      </w:r>
      <w:r w:rsidRPr="45BEC4D9" w:rsidR="3E56F5BE">
        <w:rPr>
          <w:rFonts w:ascii="Times New Roman" w:hAnsi="Times New Roman" w:eastAsia="Times New Roman" w:cs="Times New Roman"/>
          <w:noProof w:val="0"/>
          <w:sz w:val="24"/>
          <w:szCs w:val="24"/>
          <w:lang w:val="en-US"/>
        </w:rPr>
        <w:t xml:space="preserve"> </w:t>
      </w:r>
      <w:r w:rsidRPr="45BEC4D9" w:rsidR="3E56F5BE">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7B5645" w:rsidR="007B5645" w:rsidP="007B5645" w:rsidRDefault="007B5645" w14:paraId="0CFE034C" w14:textId="77777777">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CSUSM, UC</w:t>
      </w:r>
    </w:p>
    <w:p w:rsidRPr="007B5645" w:rsidR="007B5645" w:rsidP="007B5645" w:rsidRDefault="007B5645" w14:paraId="07D13BCD" w14:textId="77777777">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UC, Focus: Computer Science/Information Systems, Physics</w:t>
      </w:r>
    </w:p>
    <w:p w:rsidRPr="007B70DE" w:rsidR="00CD74E2" w:rsidP="00605018" w:rsidRDefault="007B70DE" w14:paraId="2715CE70" w14:textId="6B125C3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08D5D5D">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7B5645">
        <w:rPr>
          <w:rFonts w:asciiTheme="minorHAnsi" w:hAnsiTheme="minorHAnsi" w:cstheme="minorHAnsi"/>
          <w:sz w:val="20"/>
          <w:szCs w:val="20"/>
        </w:rPr>
        <w:t>B</w:t>
      </w:r>
    </w:p>
    <w:p w:rsidRPr="008E1CE1" w:rsidR="008E1CE1" w:rsidP="45BEC4D9" w:rsidRDefault="008E1CE1" w14:paraId="4BBD8445" w14:textId="4F7D3EC6">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45BEC4D9" w:rsidR="00CD74E2">
        <w:rPr>
          <w:rFonts w:ascii="Calibri" w:hAnsi="Calibri" w:cs="Calibri" w:asciiTheme="minorAscii" w:hAnsiTheme="minorAscii" w:cstheme="minorAscii"/>
          <w:sz w:val="20"/>
          <w:szCs w:val="20"/>
        </w:rPr>
        <w:t xml:space="preserve">Total Units: </w:t>
      </w:r>
      <w:r w:rsidRPr="45BEC4D9" w:rsidR="007B5645">
        <w:rPr>
          <w:rFonts w:ascii="Calibri" w:hAnsi="Calibri" w:cs="Calibri" w:asciiTheme="minorAscii" w:hAnsiTheme="minorAscii" w:cstheme="minorAscii"/>
          <w:sz w:val="20"/>
          <w:szCs w:val="20"/>
        </w:rPr>
        <w:t>64</w:t>
      </w:r>
    </w:p>
    <w:p w:rsidRPr="009C5953" w:rsidR="00BB5431" w:rsidP="45BEC4D9" w:rsidRDefault="007B5645" w14:paraId="64E88867" w14:textId="3A67B04C">
      <w:pPr>
        <w:spacing w:after="0"/>
        <w:ind w:left="1080"/>
        <w:rPr>
          <w:rFonts w:cs="Calibri" w:cstheme="minorAscii"/>
          <w:color w:val="0563C1" w:themeColor="hyperlink"/>
          <w:sz w:val="20"/>
          <w:szCs w:val="20"/>
          <w:u w:val="single"/>
        </w:rPr>
      </w:pPr>
      <w:r w:rsidRPr="45BEC4D9" w:rsidR="0067051E">
        <w:rPr>
          <w:rFonts w:cs="Calibri" w:cstheme="minorAscii"/>
          <w:b w:val="1"/>
          <w:bCs w:val="1"/>
          <w:color w:val="231F20"/>
          <w:w w:val="105"/>
          <w:sz w:val="20"/>
          <w:szCs w:val="20"/>
        </w:rPr>
        <w:t>Program</w:t>
      </w:r>
      <w:r w:rsidRPr="45BEC4D9" w:rsidR="0067051E">
        <w:rPr>
          <w:rFonts w:cs="Calibri" w:cstheme="minorAscii"/>
          <w:b w:val="1"/>
          <w:bCs w:val="1"/>
          <w:color w:val="231F20"/>
          <w:spacing w:val="-23"/>
          <w:w w:val="105"/>
          <w:sz w:val="20"/>
          <w:szCs w:val="20"/>
        </w:rPr>
        <w:t xml:space="preserve"> </w:t>
      </w:r>
      <w:r w:rsidRPr="45BEC4D9" w:rsidR="0067051E">
        <w:rPr>
          <w:rFonts w:cs="Calibri" w:cstheme="minorAscii"/>
          <w:b w:val="1"/>
          <w:bCs w:val="1"/>
          <w:color w:val="231F20"/>
          <w:w w:val="105"/>
          <w:sz w:val="20"/>
          <w:szCs w:val="20"/>
        </w:rPr>
        <w:t>maps</w:t>
      </w:r>
      <w:r w:rsidRPr="45BEC4D9" w:rsidR="0067051E">
        <w:rPr>
          <w:rFonts w:cs="Calibri" w:cstheme="minorAscii"/>
          <w:color w:val="231F20"/>
          <w:w w:val="105"/>
          <w:sz w:val="20"/>
          <w:szCs w:val="20"/>
        </w:rPr>
        <w:t xml:space="preserve"> </w:t>
      </w:r>
      <w:r w:rsidRPr="45BEC4D9" w:rsidR="0067051E">
        <w:rPr>
          <w:rFonts w:cs="Calibri" w:cstheme="minorAscii"/>
          <w:color w:val="231F20"/>
          <w:w w:val="105"/>
          <w:sz w:val="20"/>
          <w:szCs w:val="20"/>
        </w:rPr>
        <w:t xml:space="preserve">indicate</w:t>
      </w:r>
      <w:r w:rsidRPr="45BEC4D9" w:rsidR="0067051E">
        <w:rPr>
          <w:rFonts w:cs="Calibri" w:cstheme="minorAscii"/>
          <w:color w:val="231F20"/>
          <w:w w:val="105"/>
          <w:sz w:val="20"/>
          <w:szCs w:val="20"/>
        </w:rPr>
        <w:t xml:space="preserve"> the major coursework and </w:t>
      </w:r>
      <w:r w:rsidRPr="45BEC4D9" w:rsidR="0067051E">
        <w:rPr>
          <w:rFonts w:cs="Calibri" w:cstheme="minorAscii"/>
          <w:color w:val="231F20"/>
          <w:w w:val="105"/>
          <w:sz w:val="20"/>
          <w:szCs w:val="20"/>
        </w:rPr>
        <w:t xml:space="preserve">recommended</w:t>
      </w:r>
      <w:r w:rsidRPr="45BEC4D9" w:rsidR="0067051E">
        <w:rPr>
          <w:rFonts w:cs="Calibri" w:cstheme="minorAscii"/>
          <w:color w:val="231F20"/>
          <w:w w:val="105"/>
          <w:sz w:val="20"/>
          <w:szCs w:val="20"/>
        </w:rPr>
        <w:t xml:space="preserve"> general education courses to fulfill your degree in 2 years (approximately 15 units/semester or 30 units/year). </w:t>
      </w:r>
      <w:r w:rsidRPr="45BEC4D9" w:rsidR="00E04D81">
        <w:rPr>
          <w:rFonts w:cs="Calibri" w:cstheme="minorAscii"/>
          <w:color w:val="231F20"/>
          <w:w w:val="105"/>
          <w:sz w:val="20"/>
          <w:szCs w:val="20"/>
        </w:rPr>
        <w:t xml:space="preserve">If you are a part-time student, start Semester 1 courses and follow the course sequence. </w:t>
      </w:r>
      <w:r w:rsidRPr="45BEC4D9" w:rsidR="0067051E">
        <w:rPr>
          <w:rFonts w:cs="Calibri" w:cstheme="minorAscii"/>
          <w:color w:val="231F20"/>
          <w:w w:val="105"/>
          <w:sz w:val="20"/>
          <w:szCs w:val="20"/>
        </w:rPr>
        <w:t xml:space="preserve">Some of the courses listed may be substituted by another course</w:t>
      </w:r>
      <w:r w:rsidRPr="45BEC4D9" w:rsidR="0067051E">
        <w:rPr>
          <w:rFonts w:cs="Calibri" w:cstheme="minorAscii"/>
          <w:color w:val="231F20"/>
          <w:w w:val="105"/>
          <w:sz w:val="20"/>
          <w:szCs w:val="20"/>
        </w:rPr>
        <w:t xml:space="preserve">.  </w:t>
      </w:r>
      <w:r w:rsidRPr="45BEC4D9" w:rsidR="0067051E">
        <w:rPr>
          <w:rFonts w:cs="Calibri" w:cstheme="minorAscii"/>
          <w:color w:val="231F20"/>
          <w:w w:val="105"/>
          <w:sz w:val="20"/>
          <w:szCs w:val="20"/>
        </w:rPr>
        <w:t xml:space="preserve">Please view these options in the official course </w:t>
      </w:r>
      <w:hyperlink w:history="1" r:id="R4a20459463c341ea">
        <w:r w:rsidRPr="45BEC4D9" w:rsidR="0067051E">
          <w:rPr>
            <w:rStyle w:val="Hyperlink"/>
            <w:rFonts w:cs="Calibri" w:cstheme="minorAscii"/>
            <w:sz w:val="20"/>
            <w:szCs w:val="20"/>
          </w:rPr>
          <w:t>catalog</w:t>
        </w:r>
      </w:hyperlink>
      <w:r w:rsidRPr="45BEC4D9" w:rsidR="00442F57">
        <w:rPr>
          <w:rStyle w:val="Hyperlink"/>
          <w:rFonts w:cs="Calibri" w:cstheme="minorAscii"/>
          <w:sz w:val="20"/>
          <w:szCs w:val="20"/>
        </w:rPr>
        <w:t>.</w:t>
      </w:r>
    </w:p>
    <w:p w:rsidRPr="009D61FA" w:rsidR="009D0498" w:rsidP="009278DA" w:rsidRDefault="009D0498" w14:paraId="1FF0D769" w14:textId="263322D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7B564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B5645"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7B5645" w:rsidP="007B5645" w:rsidRDefault="007B5645"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7B5645" w:rsidR="007B5645" w:rsidP="007B5645" w:rsidRDefault="007B5645" w14:paraId="3D6B958D" w14:textId="13B845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color="auto" w:sz="0" w:space="0" w:frame="1"/>
              </w:rPr>
              <w:t>ENGL-101</w:t>
            </w:r>
          </w:p>
        </w:tc>
        <w:tc>
          <w:tcPr>
            <w:tcW w:w="5870" w:type="dxa"/>
          </w:tcPr>
          <w:p w:rsidRPr="007B5645" w:rsidR="007B5645" w:rsidP="007B5645" w:rsidRDefault="007B5645" w14:paraId="635529C6" w14:textId="1F56A3F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 xml:space="preserve">College Composition </w:t>
            </w:r>
          </w:p>
        </w:tc>
        <w:tc>
          <w:tcPr>
            <w:tcW w:w="1313" w:type="dxa"/>
          </w:tcPr>
          <w:p w:rsidRPr="007B5645" w:rsidR="007B5645" w:rsidP="007B5645" w:rsidRDefault="007B5645" w14:paraId="55306BD1" w14:textId="59DC2C1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4</w:t>
            </w:r>
          </w:p>
        </w:tc>
      </w:tr>
      <w:tr w:rsidR="007B5645"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7B5645" w:rsidP="007B5645" w:rsidRDefault="007B5645"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7B5645" w:rsidR="007B5645" w:rsidP="007B5645" w:rsidRDefault="007B5645" w14:paraId="3E149C49" w14:textId="6E9368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MATH-211</w:t>
            </w:r>
          </w:p>
        </w:tc>
        <w:tc>
          <w:tcPr>
            <w:tcW w:w="5870" w:type="dxa"/>
          </w:tcPr>
          <w:p w:rsidRPr="007B5645" w:rsidR="007B5645" w:rsidP="007B5645" w:rsidRDefault="007B5645" w14:paraId="37BC83B3" w14:textId="2809FAC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Analytic Geometry and Calculus I</w:t>
            </w:r>
          </w:p>
        </w:tc>
        <w:tc>
          <w:tcPr>
            <w:tcW w:w="1313" w:type="dxa"/>
          </w:tcPr>
          <w:p w:rsidRPr="007B5645" w:rsidR="007B5645" w:rsidP="007B5645" w:rsidRDefault="007B5645" w14:paraId="56152D89" w14:textId="21E68D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4</w:t>
            </w:r>
          </w:p>
        </w:tc>
      </w:tr>
      <w:tr w:rsidR="007B5645"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7B5645" w:rsidP="007B5645" w:rsidRDefault="007B5645"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7B5645" w:rsidR="007B5645" w:rsidP="007B5645" w:rsidRDefault="007B5645" w14:paraId="24CC15A5"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bdr w:val="none" w:color="auto" w:sz="0" w:space="0" w:frame="1"/>
              </w:rPr>
              <w:t>HIST-111 or</w:t>
            </w:r>
          </w:p>
          <w:p w:rsidRPr="007B5645" w:rsidR="007B5645" w:rsidP="007B5645" w:rsidRDefault="007B5645" w14:paraId="22C1A284" w14:textId="446711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HIST-112</w:t>
            </w:r>
          </w:p>
        </w:tc>
        <w:tc>
          <w:tcPr>
            <w:tcW w:w="5870" w:type="dxa"/>
          </w:tcPr>
          <w:p w:rsidRPr="007B5645" w:rsidR="007B5645" w:rsidP="007B5645" w:rsidRDefault="007B5645" w14:paraId="410E2BA1"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rPr>
              <w:t>U.S. History to 1877 or</w:t>
            </w:r>
          </w:p>
          <w:p w:rsidRPr="007B5645" w:rsidR="007B5645" w:rsidP="007B5645" w:rsidRDefault="007B5645" w14:paraId="798454FA" w14:textId="57AC95B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U.S. History Since 1865</w:t>
            </w:r>
          </w:p>
        </w:tc>
        <w:tc>
          <w:tcPr>
            <w:tcW w:w="1313" w:type="dxa"/>
          </w:tcPr>
          <w:p w:rsidRPr="007B5645" w:rsidR="007B5645" w:rsidP="007B5645" w:rsidRDefault="007B5645" w14:paraId="64BCEF68" w14:textId="12F903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rsidTr="007B564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7B5645" w:rsidR="007B5645" w:rsidP="007B5645" w:rsidRDefault="007B5645" w14:paraId="1660F589" w14:textId="7ABA1ED8">
            <w:pPr>
              <w:pStyle w:val="TableParagraph"/>
              <w:spacing w:before="0"/>
              <w:ind w:right="101"/>
              <w:jc w:val="center"/>
              <w:rPr>
                <w:rFonts w:asciiTheme="minorHAnsi" w:hAnsiTheme="minorHAnsi" w:cstheme="minorHAnsi"/>
                <w:b w:val="0"/>
                <w:bCs w:val="0"/>
                <w:color w:val="53247F"/>
                <w:sz w:val="22"/>
              </w:rPr>
            </w:pPr>
            <w:r w:rsidRPr="007B5645">
              <w:rPr>
                <w:rFonts w:ascii="Webdings" w:hAnsi="Webdings" w:eastAsia="Webdings" w:cs="Webdings"/>
                <w:b w:val="0"/>
                <w:bCs w:val="0"/>
                <w:color w:val="C00000"/>
                <w:sz w:val="22"/>
              </w:rPr>
              <w:t>c</w:t>
            </w:r>
          </w:p>
        </w:tc>
        <w:tc>
          <w:tcPr>
            <w:tcW w:w="2034" w:type="dxa"/>
            <w:shd w:val="clear" w:color="auto" w:fill="F2F2F2" w:themeFill="background1" w:themeFillShade="F2"/>
          </w:tcPr>
          <w:p w:rsidRPr="007B5645" w:rsidR="007B5645" w:rsidP="007B5645" w:rsidRDefault="007B5645" w14:paraId="20B8434A" w14:textId="7604191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PHIL-101</w:t>
            </w:r>
          </w:p>
        </w:tc>
        <w:tc>
          <w:tcPr>
            <w:tcW w:w="5870" w:type="dxa"/>
            <w:shd w:val="clear" w:color="auto" w:fill="F2F2F2" w:themeFill="background1" w:themeFillShade="F2"/>
          </w:tcPr>
          <w:p w:rsidRPr="007B5645" w:rsidR="007B5645" w:rsidP="007B5645" w:rsidRDefault="007B5645" w14:paraId="57FA4267" w14:textId="1642D08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Introduction to Philosophy I</w:t>
            </w:r>
          </w:p>
        </w:tc>
        <w:tc>
          <w:tcPr>
            <w:tcW w:w="1313" w:type="dxa"/>
            <w:shd w:val="clear" w:color="auto" w:fill="F2F2F2" w:themeFill="background1" w:themeFillShade="F2"/>
          </w:tcPr>
          <w:p w:rsidRPr="007B5645" w:rsidR="007B5645" w:rsidP="007B5645" w:rsidRDefault="007B5645" w14:paraId="36D23F10" w14:textId="1C45E69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rsidRPr="009D61FA" w:rsidR="00F003A4" w:rsidP="009278DA"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10350" w:type="dxa"/>
        <w:tblLook w:val="01E0" w:firstRow="1" w:lastRow="1" w:firstColumn="1" w:lastColumn="1" w:noHBand="0" w:noVBand="0"/>
        <w:tblCaption w:val="Semester 2 Program map"/>
        <w:tblDescription w:val="Program Map for Semester 2"/>
      </w:tblPr>
      <w:tblGrid>
        <w:gridCol w:w="1133"/>
        <w:gridCol w:w="2205"/>
        <w:gridCol w:w="5699"/>
        <w:gridCol w:w="1313"/>
      </w:tblGrid>
      <w:tr w:rsidRPr="00AF5BE0" w:rsidR="00F003A4" w:rsidTr="4083121F"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05"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99"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7B5645" w:rsidTr="4083121F"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B5645" w:rsidP="007B5645" w:rsidRDefault="007B564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7B5645" w:rsidR="007B5645" w:rsidP="007B5645" w:rsidRDefault="007B5645" w14:paraId="5DBCE296"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bdr w:val="none" w:color="auto" w:sz="0" w:space="0" w:frame="1"/>
              </w:rPr>
              <w:t>ENGL-103 or</w:t>
            </w:r>
          </w:p>
          <w:p w:rsidRPr="007B5645" w:rsidR="007B5645" w:rsidP="007B5645" w:rsidRDefault="007B5645" w14:paraId="76FDD812" w14:textId="324D6C6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color="auto" w:sz="0" w:space="0" w:frame="1"/>
              </w:rPr>
              <w:t>PHIL-112</w:t>
            </w:r>
          </w:p>
        </w:tc>
        <w:tc>
          <w:tcPr>
            <w:cnfStyle w:val="000001000000" w:firstRow="0" w:lastRow="0" w:firstColumn="0" w:lastColumn="0" w:oddVBand="0" w:evenVBand="1" w:oddHBand="0" w:evenHBand="0" w:firstRowFirstColumn="0" w:firstRowLastColumn="0" w:lastRowFirstColumn="0" w:lastRowLastColumn="0"/>
            <w:tcW w:w="5699" w:type="dxa"/>
            <w:tcMar/>
          </w:tcPr>
          <w:p w:rsidRPr="007B5645" w:rsidR="007B5645" w:rsidP="007B5645" w:rsidRDefault="007B5645" w14:paraId="5F43C7E9"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rPr>
              <w:t>Critical Thinking and Writing or</w:t>
            </w:r>
          </w:p>
          <w:p w:rsidRPr="007B5645" w:rsidR="007B5645" w:rsidP="007B5645" w:rsidRDefault="007B5645" w14:paraId="03571DB6" w14:textId="46592D7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ritical Thinking and Composition</w:t>
            </w:r>
          </w:p>
        </w:tc>
        <w:tc>
          <w:tcPr>
            <w:cnfStyle w:val="000010000000" w:firstRow="0" w:lastRow="0" w:firstColumn="0" w:lastColumn="0" w:oddVBand="1" w:evenVBand="0" w:oddHBand="0" w:evenHBand="0" w:firstRowFirstColumn="0" w:firstRowLastColumn="0" w:lastRowFirstColumn="0" w:lastRowLastColumn="0"/>
            <w:tcW w:w="1313" w:type="dxa"/>
            <w:tcMar/>
          </w:tcPr>
          <w:p w:rsidRPr="007B5645" w:rsidR="007B5645" w:rsidP="007B5645" w:rsidRDefault="007B5645" w14:paraId="401B7A34" w14:textId="6631A5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9278DA" w:rsidTr="4083121F"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278DA" w:rsidP="009278DA" w:rsidRDefault="009278DA"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009278DA" w:rsidP="11607D28" w:rsidRDefault="009278DA" w14:paraId="4A54AF00" w14:textId="53E48E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009278DA">
              <w:rPr>
                <w:rFonts w:ascii="Calibri" w:hAnsi="Calibri" w:cs="Calibri"/>
                <w:color w:val="000000"/>
                <w:sz w:val="22"/>
                <w:szCs w:val="22"/>
                <w:bdr w:val="none" w:color="auto" w:sz="0" w:space="0" w:frame="1"/>
              </w:rPr>
              <w:t>HIST-160</w:t>
            </w:r>
            <w:r w:rsidR="3DC5D533">
              <w:rPr>
                <w:rFonts w:ascii="Calibri" w:hAnsi="Calibri" w:cs="Calibri"/>
                <w:color w:val="000000"/>
                <w:sz w:val="22"/>
                <w:szCs w:val="22"/>
                <w:bdr w:val="none" w:color="auto" w:sz="0" w:space="0" w:frame="1"/>
              </w:rPr>
              <w:t>/ET</w:t>
            </w:r>
            <w:r w:rsidR="564E5059">
              <w:rPr>
                <w:rFonts w:ascii="Calibri" w:hAnsi="Calibri" w:cs="Calibri"/>
                <w:color w:val="000000"/>
                <w:sz w:val="22"/>
                <w:szCs w:val="22"/>
                <w:bdr w:val="none" w:color="auto" w:sz="0" w:space="0" w:frame="1"/>
              </w:rPr>
              <w:t>H</w:t>
            </w:r>
            <w:r w:rsidR="3DC5D533">
              <w:rPr>
                <w:rFonts w:ascii="Calibri" w:hAnsi="Calibri" w:cs="Calibri"/>
                <w:color w:val="000000"/>
                <w:sz w:val="22"/>
                <w:szCs w:val="22"/>
                <w:bdr w:val="none" w:color="auto" w:sz="0" w:space="0" w:frame="1"/>
              </w:rPr>
              <w:t>S-160</w:t>
            </w:r>
            <w:r w:rsidR="1FDCC476">
              <w:rPr>
                <w:rFonts w:ascii="Calibri" w:hAnsi="Calibri" w:cs="Calibri"/>
                <w:color w:val="000000"/>
                <w:sz w:val="22"/>
                <w:szCs w:val="22"/>
                <w:bdr w:val="none" w:color="auto" w:sz="0" w:space="0" w:frame="1"/>
              </w:rPr>
              <w:t>,</w:t>
            </w:r>
          </w:p>
          <w:p w:rsidR="009278DA" w:rsidP="11607D28" w:rsidRDefault="009278DA" w14:paraId="2DCA663F" w14:textId="335F212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1607D28" w:rsidR="009278DA">
              <w:rPr>
                <w:rFonts w:ascii="Calibri" w:hAnsi="Calibri" w:cs="Calibri" w:asciiTheme="minorAscii" w:hAnsiTheme="minorAscii" w:cstheme="minorAscii"/>
                <w:sz w:val="22"/>
                <w:szCs w:val="22"/>
              </w:rPr>
              <w:t>LIT-275</w:t>
            </w:r>
            <w:r w:rsidRPr="11607D28" w:rsidR="28F840ED">
              <w:rPr>
                <w:rFonts w:ascii="Calibri" w:hAnsi="Calibri" w:cs="Calibri" w:asciiTheme="minorAscii" w:hAnsiTheme="minorAscii" w:cstheme="minorAscii"/>
                <w:sz w:val="22"/>
                <w:szCs w:val="22"/>
              </w:rPr>
              <w:t>/ETHS-275</w:t>
            </w:r>
            <w:r w:rsidRPr="11607D28" w:rsidR="009278DA">
              <w:rPr>
                <w:rFonts w:ascii="Calibri" w:hAnsi="Calibri" w:cs="Calibri" w:asciiTheme="minorAscii" w:hAnsiTheme="minorAscii" w:cstheme="minorAscii"/>
                <w:sz w:val="22"/>
                <w:szCs w:val="22"/>
              </w:rPr>
              <w:t xml:space="preserve"> or</w:t>
            </w:r>
          </w:p>
          <w:p w:rsidRPr="007B5645" w:rsidR="009278DA" w:rsidP="11607D28" w:rsidRDefault="009278DA" w14:paraId="66A271EF" w14:textId="5E35314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1607D28" w:rsidR="009278DA">
              <w:rPr>
                <w:rFonts w:ascii="Calibri" w:hAnsi="Calibri" w:cs="Calibri" w:asciiTheme="minorAscii" w:hAnsiTheme="minorAscii" w:cstheme="minorAscii"/>
                <w:sz w:val="22"/>
                <w:szCs w:val="22"/>
              </w:rPr>
              <w:t>LIT-280</w:t>
            </w:r>
            <w:r w:rsidRPr="11607D28" w:rsidR="58422680">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699" w:type="dxa"/>
            <w:tcMar/>
          </w:tcPr>
          <w:p w:rsidRPr="00EB30EE" w:rsidR="009278DA" w:rsidP="009278DA" w:rsidRDefault="009278DA" w14:paraId="0722C1F6"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9278DA" w:rsidP="009278DA" w:rsidRDefault="009278DA" w14:paraId="5B77A2C1"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7B5645" w:rsidR="009278DA" w:rsidP="009278DA" w:rsidRDefault="009278DA" w14:paraId="00F9BB57" w14:textId="17AB9C4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7B5645" w:rsidR="009278DA" w:rsidP="009278DA" w:rsidRDefault="009278DA" w14:paraId="0794A019" w14:textId="0D155A8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rsidTr="4083121F"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B5645" w:rsidP="007B5645" w:rsidRDefault="007B564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7B5645" w:rsidR="007B5645" w:rsidP="007B5645" w:rsidRDefault="007B5645" w14:paraId="65DB1BD4" w14:textId="073EE56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CSIS-113A</w:t>
            </w:r>
          </w:p>
        </w:tc>
        <w:tc>
          <w:tcPr>
            <w:cnfStyle w:val="000001000000" w:firstRow="0" w:lastRow="0" w:firstColumn="0" w:lastColumn="0" w:oddVBand="0" w:evenVBand="1" w:oddHBand="0" w:evenHBand="0" w:firstRowFirstColumn="0" w:firstRowLastColumn="0" w:lastRowFirstColumn="0" w:lastRowLastColumn="0"/>
            <w:tcW w:w="5699" w:type="dxa"/>
            <w:tcMar/>
          </w:tcPr>
          <w:p w:rsidRPr="007B5645" w:rsidR="007B5645" w:rsidP="007B5645" w:rsidRDefault="007B5645" w14:paraId="21C771E7" w14:textId="12F2892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C++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7B5645" w:rsidR="007B5645" w:rsidP="007B5645" w:rsidRDefault="007B5645" w14:paraId="7B69753E" w14:textId="7D83E7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rsidTr="4083121F"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B5645" w:rsidP="007B5645" w:rsidRDefault="007B5645"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7B5645" w:rsidR="007B5645" w:rsidP="007B5645" w:rsidRDefault="007B5645" w14:paraId="0828694A" w14:textId="4861308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MATH-212</w:t>
            </w:r>
          </w:p>
        </w:tc>
        <w:tc>
          <w:tcPr>
            <w:cnfStyle w:val="000001000000" w:firstRow="0" w:lastRow="0" w:firstColumn="0" w:lastColumn="0" w:oddVBand="0" w:evenVBand="1" w:oddHBand="0" w:evenHBand="0" w:firstRowFirstColumn="0" w:firstRowLastColumn="0" w:lastRowFirstColumn="0" w:lastRowLastColumn="0"/>
            <w:tcW w:w="5699" w:type="dxa"/>
            <w:tcMar/>
          </w:tcPr>
          <w:p w:rsidRPr="007B5645" w:rsidR="007B5645" w:rsidP="007B5645" w:rsidRDefault="007B5645" w14:paraId="115C0398" w14:textId="539002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Analytic Geometry and Calculus II</w:t>
            </w:r>
          </w:p>
        </w:tc>
        <w:tc>
          <w:tcPr>
            <w:cnfStyle w:val="000010000000" w:firstRow="0" w:lastRow="0" w:firstColumn="0" w:lastColumn="0" w:oddVBand="1" w:evenVBand="0" w:oddHBand="0" w:evenHBand="0" w:firstRowFirstColumn="0" w:firstRowLastColumn="0" w:lastRowFirstColumn="0" w:lastRowLastColumn="0"/>
            <w:tcW w:w="1313" w:type="dxa"/>
            <w:tcMar/>
          </w:tcPr>
          <w:p w:rsidRPr="007B5645" w:rsidR="007B5645" w:rsidP="007B5645" w:rsidRDefault="007B5645" w14:paraId="12028B2E" w14:textId="56BB4B0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4</w:t>
            </w:r>
          </w:p>
        </w:tc>
      </w:tr>
      <w:tr w:rsidR="007B5645" w:rsidTr="4083121F"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7B5645" w:rsidP="007B5645" w:rsidRDefault="007B5645"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05" w:type="dxa"/>
            <w:tcMar/>
          </w:tcPr>
          <w:p w:rsidRPr="007B5645" w:rsidR="007B5645" w:rsidP="007B5645" w:rsidRDefault="007B5645" w14:paraId="00D3E271" w14:textId="6A39FD1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699" w:type="dxa"/>
            <w:tcMar/>
          </w:tcPr>
          <w:p w:rsidRPr="007B5645" w:rsidR="007B5645" w:rsidP="007B5645" w:rsidRDefault="007B5645" w14:paraId="5BA2ADEA" w14:textId="4DAE77D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7B5645" w:rsidR="007B5645" w:rsidP="007B5645" w:rsidRDefault="007B5645" w14:paraId="0AF6D1F0" w14:textId="3938B7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7B5645" w:rsidR="007B5645" w:rsidP="007B5645" w:rsidRDefault="007B5645" w14:paraId="554A5C72" w14:textId="77777777">
      <w:pPr>
        <w:spacing w:after="0" w:line="240" w:lineRule="auto"/>
        <w:ind w:left="360"/>
        <w:rPr>
          <w:rFonts w:cstheme="minorHAnsi"/>
          <w:sz w:val="20"/>
          <w:szCs w:val="20"/>
        </w:rPr>
      </w:pPr>
      <w:r w:rsidRPr="007B5645">
        <w:rPr>
          <w:rFonts w:cstheme="minorHAnsi"/>
          <w:sz w:val="20"/>
          <w:szCs w:val="20"/>
        </w:rPr>
        <w:t>Education (B, M, D)</w:t>
      </w:r>
    </w:p>
    <w:p w:rsidRPr="007B5645" w:rsidR="007B5645" w:rsidP="007B5645" w:rsidRDefault="007B5645" w14:paraId="20C9709D" w14:textId="77777777">
      <w:pPr>
        <w:spacing w:after="0" w:line="240" w:lineRule="auto"/>
        <w:ind w:left="360"/>
        <w:rPr>
          <w:rFonts w:cstheme="minorHAnsi"/>
          <w:sz w:val="20"/>
          <w:szCs w:val="20"/>
        </w:rPr>
      </w:pPr>
      <w:r w:rsidRPr="007B5645">
        <w:rPr>
          <w:rFonts w:cstheme="minorHAnsi"/>
          <w:sz w:val="20"/>
          <w:szCs w:val="20"/>
        </w:rPr>
        <w:t>Statisticians (B, M)</w:t>
      </w:r>
    </w:p>
    <w:p w:rsidRPr="007B5645" w:rsidR="007B5645" w:rsidP="007B5645" w:rsidRDefault="007B5645" w14:paraId="6AF1E7D0" w14:textId="77777777">
      <w:pPr>
        <w:spacing w:after="0" w:line="240" w:lineRule="auto"/>
        <w:ind w:left="360"/>
        <w:rPr>
          <w:rFonts w:cstheme="minorHAnsi"/>
          <w:sz w:val="20"/>
          <w:szCs w:val="20"/>
        </w:rPr>
      </w:pPr>
      <w:r w:rsidRPr="007B5645">
        <w:rPr>
          <w:rFonts w:cstheme="minorHAnsi"/>
          <w:sz w:val="20"/>
          <w:szCs w:val="20"/>
        </w:rPr>
        <w:t>Managers (B)</w:t>
      </w:r>
    </w:p>
    <w:p w:rsidRPr="00945659" w:rsidR="0067051E" w:rsidP="007B5645" w:rsidRDefault="007B5645" w14:paraId="15D39E8F" w14:textId="5D56F9EA">
      <w:pPr>
        <w:spacing w:after="0" w:line="240" w:lineRule="auto"/>
        <w:ind w:left="360"/>
        <w:rPr>
          <w:rFonts w:cstheme="minorHAnsi"/>
          <w:sz w:val="20"/>
          <w:szCs w:val="20"/>
        </w:rPr>
      </w:pPr>
      <w:r w:rsidRPr="007B5645">
        <w:rPr>
          <w:rFonts w:cstheme="minorHAnsi"/>
          <w:sz w:val="20"/>
          <w:szCs w:val="20"/>
        </w:rPr>
        <w:t>Operations Research Analysts (M, D)</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AA4" w:rsidP="45BEC4D9" w:rsidRDefault="00AC4A21" w14:paraId="2DB28A19" w14:textId="57FE31F6">
      <w:pPr>
        <w:spacing w:before="320" w:after="0" w:line="240" w:lineRule="auto"/>
        <w:jc w:val="center"/>
        <w:rPr>
          <w:b w:val="1"/>
          <w:bCs w:val="1"/>
          <w:i w:val="1"/>
          <w:iCs w:val="1"/>
          <w:sz w:val="24"/>
          <w:szCs w:val="24"/>
        </w:rPr>
      </w:pPr>
      <w:r w:rsidRPr="45BEC4D9" w:rsidR="00F76AA4">
        <w:rPr>
          <w:b w:val="1"/>
          <w:bCs w:val="1"/>
          <w:i w:val="1"/>
          <w:iCs w:val="1"/>
          <w:sz w:val="24"/>
          <w:szCs w:val="24"/>
        </w:rPr>
        <w:t>Summer</w:t>
      </w:r>
      <w:r>
        <w:tab/>
      </w:r>
      <w:r>
        <w:tab/>
      </w:r>
      <w:r>
        <w:tab/>
      </w:r>
      <w:r>
        <w:tab/>
      </w:r>
      <w:r>
        <w:tab/>
      </w:r>
      <w:r>
        <w:tab/>
      </w:r>
      <w:r>
        <w:tab/>
      </w:r>
      <w:r>
        <w:tab/>
      </w:r>
      <w:r>
        <w:tab/>
      </w:r>
      <w:r>
        <w:tab/>
      </w:r>
      <w:r>
        <w:tab/>
      </w:r>
      <w:r>
        <w:tab/>
      </w:r>
      <w:r w:rsidRPr="45BEC4D9" w:rsidR="007370F9">
        <w:rPr>
          <w:b w:val="1"/>
          <w:bCs w:val="1"/>
          <w:i w:val="1"/>
          <w:iCs w:val="1"/>
          <w:sz w:val="24"/>
          <w:szCs w:val="24"/>
        </w:rPr>
        <w:t>6</w:t>
      </w:r>
      <w:r w:rsidRPr="45BEC4D9"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15CE55E9"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B5645" w:rsidTr="15CE55E9" w14:paraId="2A6BCAF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B5645" w:rsidP="007B5645" w:rsidRDefault="007B5645" w14:paraId="1DFE23E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B5645" w:rsidR="007B5645" w:rsidP="007B5645" w:rsidRDefault="007B5645" w14:paraId="39B4D074" w14:textId="314510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color="auto" w:sz="0" w:space="0" w:frame="1"/>
              </w:rPr>
              <w:t>CSIS-123A</w:t>
            </w:r>
          </w:p>
        </w:tc>
        <w:tc>
          <w:tcPr>
            <w:cnfStyle w:val="000001000000" w:firstRow="0" w:lastRow="0" w:firstColumn="0" w:lastColumn="0" w:oddVBand="0" w:evenVBand="1" w:oddHBand="0" w:evenHBand="0" w:firstRowFirstColumn="0" w:firstRowLastColumn="0" w:lastRowFirstColumn="0" w:lastRowLastColumn="0"/>
            <w:tcW w:w="5870" w:type="dxa"/>
            <w:tcMar/>
          </w:tcPr>
          <w:p w:rsidRPr="007B5645" w:rsidR="007B5645" w:rsidP="007B5645" w:rsidRDefault="007B5645" w14:paraId="68ADC310" w14:textId="4185B5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 Programming - Level 2</w:t>
            </w:r>
          </w:p>
        </w:tc>
        <w:tc>
          <w:tcPr>
            <w:cnfStyle w:val="000010000000" w:firstRow="0" w:lastRow="0" w:firstColumn="0" w:lastColumn="0" w:oddVBand="1" w:evenVBand="0" w:oddHBand="0" w:evenHBand="0" w:firstRowFirstColumn="0" w:firstRowLastColumn="0" w:lastRowFirstColumn="0" w:lastRowLastColumn="0"/>
            <w:tcW w:w="1313" w:type="dxa"/>
            <w:tcMar/>
          </w:tcPr>
          <w:p w:rsidRPr="007B5645" w:rsidR="007B5645" w:rsidP="007B5645" w:rsidRDefault="007B5645" w14:paraId="6D211D3E" w14:textId="4199E6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7B5645" w:rsidTr="15CE55E9" w14:paraId="6B9F8AD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CD74E2" w:rsidR="007B5645" w:rsidP="007B5645" w:rsidRDefault="007B5645" w14:paraId="04560787" w14:textId="77777777">
            <w:pPr>
              <w:pStyle w:val="TableParagraph"/>
              <w:spacing w:before="0"/>
              <w:ind w:right="101"/>
              <w:jc w:val="center"/>
              <w:rPr>
                <w:rFonts w:asciiTheme="minorHAnsi" w:hAnsiTheme="minorHAnsi" w:cstheme="minorHAnsi"/>
                <w:b w:val="0"/>
                <w:bCs w:val="0"/>
                <w:color w:val="AF2624"/>
                <w:sz w:val="22"/>
              </w:rPr>
            </w:pPr>
            <w:r w:rsidRPr="00CD74E2">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7B5645" w:rsidR="007B5645" w:rsidP="007B5645" w:rsidRDefault="007B5645" w14:paraId="736B7672" w14:textId="482DC53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7B5645" w:rsidR="007B5645" w:rsidP="15CE55E9" w:rsidRDefault="007B5645" w14:paraId="7CABDA4A" w14:textId="1344B5C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15CE55E9" w:rsidR="04F14628">
              <w:rPr>
                <w:rFonts w:ascii="Calibri" w:hAnsi="Calibri" w:cs="Calibri"/>
                <w:color w:val="000000" w:themeColor="text1" w:themeTint="FF" w:themeShade="FF"/>
                <w:sz w:val="22"/>
                <w:szCs w:val="22"/>
              </w:rPr>
              <w:t>Biolog</w:t>
            </w:r>
            <w:r w:rsidRPr="15CE55E9" w:rsidR="007B5645">
              <w:rPr>
                <w:rFonts w:ascii="Calibri" w:hAnsi="Calibri" w:cs="Calibr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7B5645" w:rsidR="007B5645" w:rsidP="007B5645" w:rsidRDefault="007B5645" w14:paraId="67E231DB" w14:textId="6D81BC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rsidRPr="009D61FA" w:rsidR="00F76131" w:rsidP="007B70DE" w:rsidRDefault="00F76131" w14:paraId="46C25BDD" w14:textId="49EDF6B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3C6DE7"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C6DE7" w:rsidTr="003C6DE7"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C6DE7" w:rsidP="003C6DE7" w:rsidRDefault="003C6DE7"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C6DE7" w:rsidR="003C6DE7" w:rsidP="003C6DE7" w:rsidRDefault="003C6DE7" w14:paraId="7D5599BC" w14:textId="532F8F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C6DE7">
              <w:rPr>
                <w:rFonts w:ascii="Calibri" w:hAnsi="Calibri" w:cs="Calibri"/>
                <w:color w:val="000000"/>
                <w:sz w:val="22"/>
                <w:szCs w:val="24"/>
                <w:bdr w:val="none" w:color="auto" w:sz="0" w:space="0" w:frame="1"/>
              </w:rPr>
              <w:t>MATH-213</w:t>
            </w:r>
          </w:p>
        </w:tc>
        <w:tc>
          <w:tcPr>
            <w:tcW w:w="5870" w:type="dxa"/>
          </w:tcPr>
          <w:p w:rsidRPr="003C6DE7" w:rsidR="003C6DE7" w:rsidP="003C6DE7" w:rsidRDefault="003C6DE7" w14:paraId="57F7AEC4" w14:textId="62ACED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C6DE7">
              <w:rPr>
                <w:rFonts w:ascii="Calibri" w:hAnsi="Calibri" w:cs="Calibri"/>
                <w:color w:val="000000"/>
                <w:sz w:val="22"/>
                <w:szCs w:val="24"/>
              </w:rPr>
              <w:t>Analytic Geometry and Calculus III</w:t>
            </w:r>
          </w:p>
        </w:tc>
        <w:tc>
          <w:tcPr>
            <w:tcW w:w="1313" w:type="dxa"/>
          </w:tcPr>
          <w:p w:rsidRPr="003C6DE7" w:rsidR="003C6DE7" w:rsidP="003C6DE7" w:rsidRDefault="003C6DE7" w14:paraId="53F87D94" w14:textId="1F160C5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C6DE7">
              <w:rPr>
                <w:rFonts w:ascii="Calibri" w:hAnsi="Calibri" w:cs="Calibri"/>
                <w:color w:val="000000"/>
                <w:sz w:val="22"/>
                <w:szCs w:val="24"/>
              </w:rPr>
              <w:t>5</w:t>
            </w:r>
          </w:p>
        </w:tc>
      </w:tr>
      <w:tr w:rsidR="003C6DE7" w:rsidTr="003C6DE7"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C6DE7" w:rsidP="003C6DE7" w:rsidRDefault="003C6DE7"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C6DE7" w:rsidR="003C6DE7" w:rsidP="003C6DE7" w:rsidRDefault="003C6DE7" w14:paraId="1AADC63B" w14:textId="2BE4FF0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color="auto" w:sz="0" w:space="0" w:frame="1"/>
              </w:rPr>
              <w:t>HIST-101</w:t>
            </w:r>
          </w:p>
        </w:tc>
        <w:tc>
          <w:tcPr>
            <w:tcW w:w="5870" w:type="dxa"/>
          </w:tcPr>
          <w:p w:rsidRPr="003C6DE7" w:rsidR="003C6DE7" w:rsidP="003C6DE7" w:rsidRDefault="003C6DE7" w14:paraId="179A7923" w14:textId="0B18DF6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 xml:space="preserve">Western Civilization to 1650 </w:t>
            </w:r>
          </w:p>
        </w:tc>
        <w:tc>
          <w:tcPr>
            <w:tcW w:w="1313" w:type="dxa"/>
          </w:tcPr>
          <w:p w:rsidRPr="003C6DE7" w:rsidR="003C6DE7" w:rsidP="003C6DE7" w:rsidRDefault="003C6DE7" w14:paraId="1C25F3EE" w14:textId="543F31C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3</w:t>
            </w:r>
          </w:p>
        </w:tc>
      </w:tr>
      <w:tr w:rsidR="003C6DE7" w:rsidTr="003C6DE7"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C6DE7" w:rsidP="003C6DE7" w:rsidRDefault="003C6DE7"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3C6DE7" w:rsidR="003C6DE7" w:rsidP="003C6DE7" w:rsidRDefault="003C6DE7" w14:paraId="09994A1B" w14:textId="17669F4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color="auto" w:sz="0" w:space="0" w:frame="1"/>
              </w:rPr>
              <w:t>PHY-201</w:t>
            </w:r>
          </w:p>
        </w:tc>
        <w:tc>
          <w:tcPr>
            <w:tcW w:w="5870" w:type="dxa"/>
          </w:tcPr>
          <w:p w:rsidRPr="003C6DE7" w:rsidR="003C6DE7" w:rsidP="003C6DE7" w:rsidRDefault="003C6DE7" w14:paraId="58BCA94D" w14:textId="56FA23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Mechanics and Wave Motion</w:t>
            </w:r>
          </w:p>
        </w:tc>
        <w:tc>
          <w:tcPr>
            <w:tcW w:w="1313" w:type="dxa"/>
          </w:tcPr>
          <w:p w:rsidRPr="003C6DE7" w:rsidR="003C6DE7" w:rsidP="003C6DE7" w:rsidRDefault="003C6DE7" w14:paraId="58B7D15A" w14:textId="5528B15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4</w:t>
            </w:r>
          </w:p>
        </w:tc>
      </w:tr>
      <w:tr w:rsidR="003C6DE7" w:rsidTr="003C6DE7"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8E1CE1" w:rsidR="003C6DE7" w:rsidP="003C6DE7" w:rsidRDefault="003C6DE7"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shd w:val="clear" w:color="auto" w:fill="F2F2F2" w:themeFill="background1" w:themeFillShade="F2"/>
          </w:tcPr>
          <w:p w:rsidRPr="003C6DE7" w:rsidR="003C6DE7" w:rsidP="003C6DE7" w:rsidRDefault="003C6DE7" w14:paraId="24BDFB2F" w14:textId="1527255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color="auto" w:sz="0" w:space="0" w:frame="1"/>
              </w:rPr>
              <w:t>DAN-100</w:t>
            </w:r>
          </w:p>
        </w:tc>
        <w:tc>
          <w:tcPr>
            <w:tcW w:w="5870" w:type="dxa"/>
            <w:shd w:val="clear" w:color="auto" w:fill="F2F2F2" w:themeFill="background1" w:themeFillShade="F2"/>
          </w:tcPr>
          <w:p w:rsidRPr="003C6DE7" w:rsidR="003C6DE7" w:rsidP="003C6DE7" w:rsidRDefault="003C6DE7" w14:paraId="275A0CDF" w14:textId="19CFC42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History and Appreciation of Dance</w:t>
            </w:r>
          </w:p>
        </w:tc>
        <w:tc>
          <w:tcPr>
            <w:tcW w:w="1313" w:type="dxa"/>
            <w:shd w:val="clear" w:color="auto" w:fill="F2F2F2" w:themeFill="background1" w:themeFillShade="F2"/>
          </w:tcPr>
          <w:p w:rsidRPr="003C6DE7" w:rsidR="003C6DE7" w:rsidP="003C6DE7" w:rsidRDefault="003C6DE7" w14:paraId="44AC95D6" w14:textId="52A4242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3</w:t>
            </w:r>
          </w:p>
        </w:tc>
      </w:tr>
    </w:tbl>
    <w:p w:rsidRPr="009D61FA" w:rsidR="00F76131" w:rsidP="007B70DE" w:rsidRDefault="00F76131" w14:paraId="7212A20C" w14:textId="32D2C62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3C6DE7"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C6DE7" w:rsidP="003C6DE7" w:rsidRDefault="003C6DE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C6DE7" w:rsidR="003C6DE7" w:rsidP="003C6DE7" w:rsidRDefault="003C6DE7" w14:paraId="39141659" w14:textId="0BF04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C6DE7">
              <w:rPr>
                <w:rFonts w:ascii="Calibri" w:hAnsi="Calibri" w:cs="Calibri"/>
                <w:color w:val="000000"/>
                <w:sz w:val="22"/>
                <w:bdr w:val="none" w:color="auto" w:sz="0" w:space="0" w:frame="1"/>
              </w:rPr>
              <w:t>MATH-218</w:t>
            </w:r>
          </w:p>
        </w:tc>
        <w:tc>
          <w:tcPr>
            <w:tcW w:w="5870" w:type="dxa"/>
          </w:tcPr>
          <w:p w:rsidRPr="003C6DE7" w:rsidR="003C6DE7" w:rsidP="003C6DE7" w:rsidRDefault="003C6DE7" w14:paraId="52AA2F38" w14:textId="0AA55BE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C6DE7">
              <w:rPr>
                <w:rFonts w:ascii="Calibri" w:hAnsi="Calibri" w:cs="Calibri"/>
                <w:color w:val="000000"/>
                <w:sz w:val="22"/>
              </w:rPr>
              <w:t>Linear Algebra</w:t>
            </w:r>
            <w:r w:rsidRPr="003C6DE7">
              <w:rPr>
                <w:rFonts w:ascii="Calibri" w:hAnsi="Calibri" w:cs="Calibri"/>
                <w:color w:val="000000"/>
                <w:sz w:val="22"/>
                <w:bdr w:val="none" w:color="auto" w:sz="0" w:space="0" w:frame="1"/>
                <w:vertAlign w:val="superscript"/>
              </w:rPr>
              <w:t>1</w:t>
            </w:r>
          </w:p>
        </w:tc>
        <w:tc>
          <w:tcPr>
            <w:tcW w:w="1313" w:type="dxa"/>
          </w:tcPr>
          <w:p w:rsidRPr="003C6DE7" w:rsidR="003C6DE7" w:rsidP="003C6DE7" w:rsidRDefault="003C6DE7" w14:paraId="65E25DD8" w14:textId="5F2885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C6DE7">
              <w:rPr>
                <w:rFonts w:ascii="Calibri" w:hAnsi="Calibri" w:cs="Calibri"/>
                <w:color w:val="000000"/>
                <w:sz w:val="22"/>
              </w:rPr>
              <w:t>3</w:t>
            </w:r>
          </w:p>
        </w:tc>
      </w:tr>
      <w:tr w:rsidR="003C6DE7"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C6DE7" w:rsidP="003C6DE7" w:rsidRDefault="003C6DE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C6DE7" w:rsidR="003C6DE7" w:rsidP="003C6DE7" w:rsidRDefault="003C6DE7" w14:paraId="6E237BC8" w14:textId="30A536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color="auto" w:sz="0" w:space="0" w:frame="1"/>
              </w:rPr>
              <w:t>PHY-202</w:t>
            </w:r>
          </w:p>
        </w:tc>
        <w:tc>
          <w:tcPr>
            <w:tcW w:w="5870" w:type="dxa"/>
          </w:tcPr>
          <w:p w:rsidRPr="003C6DE7" w:rsidR="003C6DE7" w:rsidP="003C6DE7" w:rsidRDefault="003C6DE7" w14:paraId="6250AC6D" w14:textId="4D2E48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Electricity and Magnetism</w:t>
            </w:r>
          </w:p>
        </w:tc>
        <w:tc>
          <w:tcPr>
            <w:tcW w:w="1313" w:type="dxa"/>
          </w:tcPr>
          <w:p w:rsidRPr="003C6DE7" w:rsidR="003C6DE7" w:rsidP="003C6DE7" w:rsidRDefault="003C6DE7" w14:paraId="4BF3CCB4" w14:textId="0399D06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4</w:t>
            </w:r>
          </w:p>
        </w:tc>
      </w:tr>
      <w:tr w:rsidR="003C6DE7" w:rsidTr="00880616" w14:paraId="33F1B390"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C6DE7" w:rsidP="003C6DE7" w:rsidRDefault="003C6DE7"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3C6DE7" w:rsidR="003C6DE7" w:rsidP="003C6DE7" w:rsidRDefault="003C6DE7" w14:paraId="394AF44D" w14:textId="3EDCCB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color="auto" w:sz="0" w:space="0" w:frame="1"/>
              </w:rPr>
              <w:t>PSYC-101</w:t>
            </w:r>
          </w:p>
        </w:tc>
        <w:tc>
          <w:tcPr>
            <w:tcW w:w="5870" w:type="dxa"/>
          </w:tcPr>
          <w:p w:rsidRPr="003C6DE7" w:rsidR="003C6DE7" w:rsidP="003C6DE7" w:rsidRDefault="003C6DE7" w14:paraId="0B8B04D1" w14:textId="378AC18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Introduction to Psychology</w:t>
            </w:r>
          </w:p>
        </w:tc>
        <w:tc>
          <w:tcPr>
            <w:tcW w:w="1313" w:type="dxa"/>
          </w:tcPr>
          <w:p w:rsidRPr="003C6DE7" w:rsidR="003C6DE7" w:rsidP="003C6DE7" w:rsidRDefault="003C6DE7" w14:paraId="6F448D68" w14:textId="612FA50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3</w:t>
            </w:r>
          </w:p>
        </w:tc>
      </w:tr>
      <w:tr w:rsidR="003C6DE7" w:rsidTr="003C6DE7"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8E1CE1" w:rsidR="003C6DE7" w:rsidP="003C6DE7" w:rsidRDefault="003C6DE7"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shd w:val="clear" w:color="auto" w:fill="F2F2F2" w:themeFill="background1" w:themeFillShade="F2"/>
          </w:tcPr>
          <w:p w:rsidRPr="003C6DE7" w:rsidR="003C6DE7" w:rsidP="003C6DE7" w:rsidRDefault="003C6DE7" w14:paraId="55DB989F" w14:textId="7BDB95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color="auto" w:sz="0" w:space="0" w:frame="1"/>
              </w:rPr>
              <w:t>PS-101</w:t>
            </w:r>
          </w:p>
        </w:tc>
        <w:tc>
          <w:tcPr>
            <w:tcW w:w="5870" w:type="dxa"/>
            <w:shd w:val="clear" w:color="auto" w:fill="F2F2F2" w:themeFill="background1" w:themeFillShade="F2"/>
          </w:tcPr>
          <w:p w:rsidRPr="003C6DE7" w:rsidR="003C6DE7" w:rsidP="003C6DE7" w:rsidRDefault="003C6DE7" w14:paraId="647AE633" w14:textId="321653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Introduction to American Government and Politics</w:t>
            </w:r>
          </w:p>
        </w:tc>
        <w:tc>
          <w:tcPr>
            <w:tcW w:w="1313" w:type="dxa"/>
            <w:shd w:val="clear" w:color="auto" w:fill="F2F2F2" w:themeFill="background1" w:themeFillShade="F2"/>
          </w:tcPr>
          <w:p w:rsidRPr="003C6DE7" w:rsidR="003C6DE7" w:rsidP="003C6DE7" w:rsidRDefault="003C6DE7" w14:paraId="59DE1595" w14:textId="1D854CD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003C6DE7" w:rsidP="003C6DE7" w:rsidRDefault="003C6DE7" w14:paraId="5DB8625D" w14:textId="77777777">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rsidRPr="007B70DE" w:rsidR="0072641A" w:rsidP="003C6DE7" w:rsidRDefault="003C6DE7" w14:paraId="62AD77F4" w14:textId="45109D8D">
      <w:pPr>
        <w:ind w:left="360"/>
        <w:rPr>
          <w:sz w:val="18"/>
          <w:szCs w:val="18"/>
        </w:rPr>
      </w:pPr>
      <w:r w:rsidRPr="001D2B87">
        <w:rPr>
          <w:rFonts w:cstheme="minorHAnsi"/>
          <w:sz w:val="18"/>
          <w:szCs w:val="18"/>
          <w:vertAlign w:val="superscript"/>
        </w:rPr>
        <w:t>1</w:t>
      </w:r>
      <w:r w:rsidRPr="00AD0154">
        <w:rPr>
          <w:rFonts w:cstheme="minorHAnsi"/>
          <w:sz w:val="18"/>
          <w:szCs w:val="18"/>
        </w:rPr>
        <w:t>MATH-215 Differential Equations could replace MATH-218 Linear Algebra</w:t>
      </w:r>
    </w:p>
    <w:p w:rsidRPr="00DB0AA6" w:rsidR="00F76AA4" w:rsidP="00605018" w:rsidRDefault="00F76AA4" w14:paraId="6885DCF5" w14:textId="51130B83">
      <w:pPr>
        <w:pStyle w:val="Heading10"/>
      </w:pPr>
      <w:r>
        <w:t>Work Experience</w:t>
      </w:r>
    </w:p>
    <w:p w:rsidRPr="007B5645" w:rsidR="00157999" w:rsidP="00E53D36" w:rsidRDefault="00F76AA4" w14:paraId="3E8E5ADC" w14:textId="15F19690">
      <w:pPr>
        <w:spacing w:after="0"/>
        <w:ind w:left="360"/>
        <w:rPr>
          <w:rFonts w:cstheme="minorHAnsi"/>
        </w:rPr>
      </w:pPr>
      <w:r w:rsidRPr="007B5645">
        <w:rPr>
          <w:rFonts w:cstheme="minorHAnsi"/>
        </w:rPr>
        <w:t xml:space="preserve">Sign up for a special project or internship opportunity.  Gain </w:t>
      </w:r>
      <w:hyperlink w:history="1" r:id="rId24">
        <w:r w:rsidRPr="007B5645">
          <w:rPr>
            <w:rStyle w:val="Hyperlink"/>
            <w:rFonts w:cstheme="minorHAnsi"/>
          </w:rPr>
          <w:t>work experience</w:t>
        </w:r>
      </w:hyperlink>
      <w:r w:rsidRPr="007B5645">
        <w:rPr>
          <w:rFonts w:cstheme="minorHAnsi"/>
        </w:rPr>
        <w:t xml:space="preserve"> and earn credits.</w:t>
      </w:r>
    </w:p>
    <w:p w:rsidR="007B5645" w:rsidP="007B5645" w:rsidRDefault="007B5645" w14:paraId="0CA432EC" w14:textId="77777777">
      <w:pPr>
        <w:pStyle w:val="Heading10"/>
      </w:pPr>
      <w:r>
        <w:t>Scheduling Notes</w:t>
      </w:r>
    </w:p>
    <w:p w:rsidRPr="00F43349" w:rsidR="007B5645" w:rsidP="007B5645" w:rsidRDefault="007B5645" w14:paraId="12423BD0" w14:textId="1EAA8926">
      <w:pPr>
        <w:spacing w:after="0"/>
        <w:ind w:left="360"/>
        <w:rPr>
          <w:rFonts w:cstheme="minorHAnsi"/>
        </w:rPr>
      </w:pPr>
      <w:r w:rsidRPr="007B5645">
        <w:rPr>
          <w:rFonts w:cstheme="minorHAnsi"/>
        </w:rPr>
        <w:t>Spread out your class times throughout the week so you're not overloaded with back-to-back classes. You'll want be able to make it to your instructor's office hours before or after class.</w:t>
      </w:r>
    </w:p>
    <w:p w:rsidR="007B5645" w:rsidP="007B5645" w:rsidRDefault="007B5645" w14:paraId="64938B21" w14:textId="77777777">
      <w:pPr>
        <w:pStyle w:val="Heading10"/>
      </w:pPr>
      <w:r>
        <w:t>Helpful Hints</w:t>
      </w:r>
    </w:p>
    <w:p w:rsidRPr="007B5645" w:rsidR="007B5645" w:rsidP="007B5645" w:rsidRDefault="007B5645" w14:paraId="7029BF7E" w14:textId="6A862BD5">
      <w:pPr>
        <w:spacing w:after="0"/>
        <w:ind w:left="360"/>
        <w:rPr>
          <w:rStyle w:val="Hyperlink"/>
          <w:rFonts w:cstheme="minorHAnsi"/>
          <w:color w:val="auto"/>
          <w:u w:val="none"/>
        </w:rPr>
      </w:pPr>
      <w:r w:rsidRPr="007B5645">
        <w:rPr>
          <w:rFonts w:cstheme="minorHAnsi"/>
        </w:rPr>
        <w:t>Use recency to your advantage! Attempting your homework the same day as your lecture will help you apply what you just learned.</w:t>
      </w:r>
      <w:r w:rsidR="003C6DE7">
        <w:rPr>
          <w:rFonts w:cstheme="minorHAnsi"/>
        </w:rPr>
        <w:t xml:space="preserve"> </w:t>
      </w:r>
      <w:r w:rsidRPr="007B5645">
        <w:rPr>
          <w:rFonts w:cstheme="minorHAnsi"/>
        </w:rPr>
        <w:t>Consider taking honors courses. In addition to looking great on your transcript, you'll be extra prepared for your upper division coursework.</w:t>
      </w:r>
    </w:p>
    <w:sectPr w:rsidRPr="007B5645" w:rsidR="007B5645"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13396" w:rsidP="00DF2F19" w:rsidRDefault="00C13396" w14:paraId="4BC50F61" w14:textId="77777777">
      <w:pPr>
        <w:spacing w:after="0" w:line="240" w:lineRule="auto"/>
      </w:pPr>
      <w:r>
        <w:separator/>
      </w:r>
    </w:p>
  </w:endnote>
  <w:endnote w:type="continuationSeparator" w:id="0">
    <w:p w:rsidR="00C13396" w:rsidP="00DF2F19" w:rsidRDefault="00C13396" w14:paraId="30D97F6B" w14:textId="77777777">
      <w:pPr>
        <w:spacing w:after="0" w:line="240" w:lineRule="auto"/>
      </w:pPr>
      <w:r>
        <w:continuationSeparator/>
      </w:r>
    </w:p>
  </w:endnote>
  <w:endnote w:type="continuationNotice" w:id="1">
    <w:p w:rsidR="00C13396" w:rsidRDefault="00C13396" w14:paraId="6D49A25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03C53" w:rsidRDefault="00803C53" w14:paraId="7033078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13396" w:rsidP="00DF2F19" w:rsidRDefault="00C13396" w14:paraId="42C7BEBB" w14:textId="77777777">
      <w:pPr>
        <w:spacing w:after="0" w:line="240" w:lineRule="auto"/>
      </w:pPr>
      <w:r>
        <w:separator/>
      </w:r>
    </w:p>
  </w:footnote>
  <w:footnote w:type="continuationSeparator" w:id="0">
    <w:p w:rsidR="00C13396" w:rsidP="00DF2F19" w:rsidRDefault="00C13396" w14:paraId="32B0692C" w14:textId="77777777">
      <w:pPr>
        <w:spacing w:after="0" w:line="240" w:lineRule="auto"/>
      </w:pPr>
      <w:r>
        <w:continuationSeparator/>
      </w:r>
    </w:p>
  </w:footnote>
  <w:footnote w:type="continuationNotice" w:id="1">
    <w:p w:rsidR="00C13396" w:rsidRDefault="00C13396" w14:paraId="320790F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03C53" w:rsidRDefault="00803C53" w14:paraId="70C85A9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03C53" w:rsidRDefault="00803C53" w14:paraId="7D06BA4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3A6737CB">
    <w:pPr>
      <w:spacing w:after="0" w:line="240" w:lineRule="auto"/>
      <w:rPr>
        <w:rFonts w:ascii="Gill Sans MT" w:hAnsi="Gill Sans MT" w:cs="Times New Roman"/>
        <w:caps w:val="1"/>
        <w:sz w:val="40"/>
        <w:szCs w:val="40"/>
      </w:rPr>
    </w:pPr>
    <w:r w:rsidRPr="762AEF6D" w:rsidR="762AEF6D">
      <w:rPr>
        <w:rFonts w:ascii="Gill Sans MT" w:hAnsi="Gill Sans MT" w:cs="Times New Roman"/>
        <w:b w:val="1"/>
        <w:bCs w:val="1"/>
        <w:caps w:val="1"/>
        <w:color w:val="AF2624"/>
        <w:sz w:val="40"/>
        <w:szCs w:val="40"/>
      </w:rPr>
      <w:t>Program</w:t>
    </w:r>
    <w:r w:rsidRPr="762AEF6D" w:rsidR="762AEF6D">
      <w:rPr>
        <w:rFonts w:ascii="Gill Sans MT" w:hAnsi="Gill Sans MT" w:cs="Times New Roman"/>
        <w:caps w:val="1"/>
        <w:sz w:val="40"/>
        <w:szCs w:val="40"/>
      </w:rPr>
      <w:t xml:space="preserve"> Map</w:t>
    </w:r>
    <w:r w:rsidRPr="762AEF6D" w:rsidR="762AEF6D">
      <w:rPr>
        <w:rFonts w:ascii="Gill Sans MT" w:hAnsi="Gill Sans MT" w:cs="Times New Roman"/>
        <w:caps w:val="1"/>
        <w:sz w:val="40"/>
        <w:szCs w:val="40"/>
      </w:rPr>
      <w:t xml:space="preserve">: Catalog year: </w:t>
    </w:r>
    <w:r w:rsidRPr="762AEF6D" w:rsidR="762AEF6D">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5F2835"/>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3C53"/>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8DA"/>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C581C"/>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3396"/>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1202"/>
    <w:rsid w:val="00F51AC5"/>
    <w:rsid w:val="00F71015"/>
    <w:rsid w:val="00F76131"/>
    <w:rsid w:val="00F76AA4"/>
    <w:rsid w:val="00F81BE1"/>
    <w:rsid w:val="00FA362C"/>
    <w:rsid w:val="00FB200B"/>
    <w:rsid w:val="00FC0C87"/>
    <w:rsid w:val="00FC26ED"/>
    <w:rsid w:val="00FC3922"/>
    <w:rsid w:val="00FD7189"/>
    <w:rsid w:val="00FE5239"/>
    <w:rsid w:val="04F14628"/>
    <w:rsid w:val="11607D28"/>
    <w:rsid w:val="15CE55E9"/>
    <w:rsid w:val="1FDCC476"/>
    <w:rsid w:val="28F840ED"/>
    <w:rsid w:val="3DC5D533"/>
    <w:rsid w:val="3E56F5BE"/>
    <w:rsid w:val="4083121F"/>
    <w:rsid w:val="45BEC4D9"/>
    <w:rsid w:val="564E5059"/>
    <w:rsid w:val="58422680"/>
    <w:rsid w:val="762AE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1f9fd53d94d54979" /><Relationship Type="http://schemas.openxmlformats.org/officeDocument/2006/relationships/hyperlink" Target="https://catalog.msjc.edu/instructional-programs/" TargetMode="External" Id="R4a20459463c341e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TH_AST_CSUSM</dc:title>
  <dc:subject/>
  <dc:creator>Rhonda Nishimoto</dc:creator>
  <keywords/>
  <dc:description/>
  <lastModifiedBy>Meghan Basgall</lastModifiedBy>
  <revision>9</revision>
  <dcterms:created xsi:type="dcterms:W3CDTF">2021-02-24T21:05:00.0000000Z</dcterms:created>
  <dcterms:modified xsi:type="dcterms:W3CDTF">2023-05-24T18:07:23.66956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